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420845" w14:textId="3047C990" w:rsidR="00201091" w:rsidRDefault="00C668A6">
      <w:pPr>
        <w:pStyle w:val="Title"/>
      </w:pPr>
      <w:r>
        <w:t xml:space="preserve">Midterm I </w:t>
      </w:r>
      <w:r w:rsidR="004A07E2">
        <w:t>Fall</w:t>
      </w:r>
      <w:r>
        <w:t xml:space="preserve"> 2019</w:t>
      </w:r>
    </w:p>
    <w:p w14:paraId="5C4401C0" w14:textId="77777777" w:rsidR="00201091" w:rsidRDefault="00C668A6">
      <w:pPr>
        <w:pStyle w:val="Author"/>
      </w:pPr>
      <w:r>
        <w:t>Data Science for Managers</w:t>
      </w:r>
    </w:p>
    <w:p w14:paraId="380415EA" w14:textId="2865D2AF" w:rsidR="00201091" w:rsidRDefault="00C668A6">
      <w:pPr>
        <w:pStyle w:val="Date"/>
      </w:pPr>
      <w:r>
        <w:t xml:space="preserve">Due by class: </w:t>
      </w:r>
      <w:r w:rsidR="004A07E2">
        <w:t>10</w:t>
      </w:r>
      <w:r>
        <w:t>/</w:t>
      </w:r>
      <w:r w:rsidR="004A07E2">
        <w:t>14</w:t>
      </w:r>
      <w:r>
        <w:t>/2019</w:t>
      </w:r>
    </w:p>
    <w:p w14:paraId="0FC992D2" w14:textId="360483EE" w:rsidR="00201091" w:rsidRDefault="00C668A6">
      <w:pPr>
        <w:pStyle w:val="FirstParagraph"/>
      </w:pPr>
      <w:r>
        <w:t xml:space="preserve">Submit an R Markdown </w:t>
      </w:r>
      <w:r w:rsidR="004A07E2">
        <w:t xml:space="preserve">file that includes </w:t>
      </w:r>
      <w:r>
        <w:t>the following two problems. In order to get full credit, your R Markdown document must knit properly.</w:t>
      </w:r>
    </w:p>
    <w:p w14:paraId="4312297A" w14:textId="77777777" w:rsidR="00201091" w:rsidRDefault="00C668A6">
      <w:pPr>
        <w:pStyle w:val="Heading2"/>
      </w:pPr>
      <w:bookmarkStart w:id="0" w:name="problem-1"/>
      <w:r>
        <w:t>Problem 1</w:t>
      </w:r>
      <w:bookmarkEnd w:id="0"/>
    </w:p>
    <w:p w14:paraId="2ACE0716" w14:textId="77777777" w:rsidR="00201091" w:rsidRDefault="00C668A6">
      <w:pPr>
        <w:pStyle w:val="FirstParagraph"/>
      </w:pPr>
      <w:r>
        <w:t>Please write code that completes the following:</w:t>
      </w:r>
    </w:p>
    <w:p w14:paraId="3CF2A1B2" w14:textId="31671355" w:rsidR="00201091" w:rsidRDefault="004A07E2">
      <w:pPr>
        <w:pStyle w:val="Compact"/>
        <w:numPr>
          <w:ilvl w:val="0"/>
          <w:numId w:val="2"/>
        </w:numPr>
      </w:pPr>
      <w:r>
        <w:t>Chooses only those observations that fly to either Atlanta (ATL) or Boston (BOS)</w:t>
      </w:r>
    </w:p>
    <w:p w14:paraId="4332072D" w14:textId="160D75F4" w:rsidR="00201091" w:rsidRDefault="004A07E2">
      <w:pPr>
        <w:pStyle w:val="Compact"/>
        <w:numPr>
          <w:ilvl w:val="0"/>
          <w:numId w:val="2"/>
        </w:numPr>
      </w:pPr>
      <w:r>
        <w:t>Chooses the flights that are within 30 minutes of the schedule</w:t>
      </w:r>
      <w:r w:rsidR="00B02159">
        <w:t>d</w:t>
      </w:r>
      <w:r>
        <w:t xml:space="preserve"> arrival</w:t>
      </w:r>
    </w:p>
    <w:p w14:paraId="2D47275E" w14:textId="2BC97DC2" w:rsidR="004A07E2" w:rsidRDefault="004A07E2" w:rsidP="004A07E2">
      <w:pPr>
        <w:pStyle w:val="Compact"/>
        <w:numPr>
          <w:ilvl w:val="0"/>
          <w:numId w:val="2"/>
        </w:numPr>
      </w:pPr>
      <w:r>
        <w:t xml:space="preserve">Draws a set of </w:t>
      </w:r>
      <w:r w:rsidR="009E287B">
        <w:t xml:space="preserve">horizontal </w:t>
      </w:r>
      <w:r>
        <w:t>violin plots for each airport</w:t>
      </w:r>
      <w:r w:rsidR="009E287B">
        <w:t xml:space="preserve"> with a separate graph for each destination.</w:t>
      </w:r>
    </w:p>
    <w:p w14:paraId="61C1C6CE" w14:textId="37D9B07D" w:rsidR="009E287B" w:rsidRDefault="009E287B" w:rsidP="009E287B">
      <w:pPr>
        <w:pStyle w:val="Compact"/>
        <w:numPr>
          <w:ilvl w:val="0"/>
          <w:numId w:val="2"/>
        </w:numPr>
      </w:pPr>
      <w:r>
        <w:t>It is not required that your graph replicate the graph labels. We will cover that in Chapter 28.</w:t>
      </w:r>
    </w:p>
    <w:p w14:paraId="35547EBB" w14:textId="77777777" w:rsidR="009E287B" w:rsidRDefault="009E287B" w:rsidP="009E287B">
      <w:pPr>
        <w:pStyle w:val="Compact"/>
        <w:ind w:left="480"/>
      </w:pPr>
    </w:p>
    <w:p w14:paraId="13CD04A8" w14:textId="7EE024ED" w:rsidR="009E287B" w:rsidRDefault="009E287B" w:rsidP="009E287B">
      <w:pPr>
        <w:pStyle w:val="Compact"/>
      </w:pPr>
      <w:r>
        <w:rPr>
          <w:noProof/>
        </w:rPr>
        <w:drawing>
          <wp:inline distT="0" distB="0" distL="0" distR="0" wp14:anchorId="77F583C4" wp14:editId="65620B7F">
            <wp:extent cx="5943600" cy="3931285"/>
            <wp:effectExtent l="0" t="0" r="0" b="0"/>
            <wp:docPr id="2" name="Picture 2" descr="A picture containing writing implement, penc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rst Coding Proble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10AD7" w14:textId="77777777" w:rsidR="00201091" w:rsidRDefault="00C668A6">
      <w:pPr>
        <w:pStyle w:val="Heading2"/>
      </w:pPr>
      <w:bookmarkStart w:id="1" w:name="problem-2"/>
      <w:r>
        <w:lastRenderedPageBreak/>
        <w:t>Problem 2</w:t>
      </w:r>
      <w:bookmarkEnd w:id="1"/>
    </w:p>
    <w:p w14:paraId="280991A1" w14:textId="77777777" w:rsidR="00201091" w:rsidRDefault="00C668A6">
      <w:pPr>
        <w:pStyle w:val="FirstParagraph"/>
      </w:pPr>
      <w:r>
        <w:t>Please write code that completes the following:</w:t>
      </w:r>
    </w:p>
    <w:p w14:paraId="122497D2" w14:textId="53DA0A9E" w:rsidR="00201091" w:rsidRDefault="00B02159">
      <w:pPr>
        <w:pStyle w:val="Compact"/>
        <w:numPr>
          <w:ilvl w:val="0"/>
          <w:numId w:val="3"/>
        </w:numPr>
      </w:pPr>
      <w:r>
        <w:t>Choose</w:t>
      </w:r>
      <w:r w:rsidR="004A07E2">
        <w:t xml:space="preserve"> only non-cancelled flights</w:t>
      </w:r>
      <w:r w:rsidR="009E287B">
        <w:t xml:space="preserve"> that left early</w:t>
      </w:r>
    </w:p>
    <w:p w14:paraId="20E10DF6" w14:textId="3B5EDEE0" w:rsidR="00201091" w:rsidRDefault="009E287B">
      <w:pPr>
        <w:pStyle w:val="Compact"/>
        <w:numPr>
          <w:ilvl w:val="0"/>
          <w:numId w:val="3"/>
        </w:numPr>
      </w:pPr>
      <w:r>
        <w:t>Based on the flights that left early, calculate the percentage of those that arrived on time at the destination for each origin airport</w:t>
      </w:r>
    </w:p>
    <w:p w14:paraId="419916D5" w14:textId="2E090F42" w:rsidR="009E287B" w:rsidRDefault="009E287B">
      <w:pPr>
        <w:pStyle w:val="Compact"/>
        <w:numPr>
          <w:ilvl w:val="0"/>
          <w:numId w:val="3"/>
        </w:numPr>
      </w:pPr>
      <w:r>
        <w:t>Draw a bar chart of the percentage for each airport</w:t>
      </w:r>
    </w:p>
    <w:p w14:paraId="2C9B15EB" w14:textId="4296A9E5" w:rsidR="009E287B" w:rsidRDefault="009E287B">
      <w:pPr>
        <w:pStyle w:val="Compact"/>
        <w:numPr>
          <w:ilvl w:val="0"/>
          <w:numId w:val="3"/>
        </w:numPr>
      </w:pPr>
      <w:r>
        <w:t>Color the bars by the origin airport</w:t>
      </w:r>
    </w:p>
    <w:p w14:paraId="29009BF2" w14:textId="794FD11E" w:rsidR="009E287B" w:rsidRDefault="009E287B">
      <w:pPr>
        <w:pStyle w:val="Compact"/>
        <w:numPr>
          <w:ilvl w:val="0"/>
          <w:numId w:val="3"/>
        </w:numPr>
      </w:pPr>
      <w:r>
        <w:t>Order the bars in the bar chart from highest percentage at the left to lowest percentage at the right</w:t>
      </w:r>
    </w:p>
    <w:p w14:paraId="507FBE45" w14:textId="77777777" w:rsidR="00B02159" w:rsidRDefault="00C668A6" w:rsidP="00B02159">
      <w:pPr>
        <w:pStyle w:val="Compact"/>
        <w:numPr>
          <w:ilvl w:val="0"/>
          <w:numId w:val="3"/>
        </w:numPr>
      </w:pPr>
      <w:r>
        <w:t>It is not required that your graph replicate the graph labels</w:t>
      </w:r>
      <w:r w:rsidR="00B02159">
        <w:t>.</w:t>
      </w:r>
    </w:p>
    <w:p w14:paraId="63495CDA" w14:textId="3F0C28A3" w:rsidR="009E287B" w:rsidRDefault="009E287B" w:rsidP="00B02159">
      <w:pPr>
        <w:pStyle w:val="Compact"/>
      </w:pPr>
      <w:bookmarkStart w:id="2" w:name="_GoBack"/>
      <w:bookmarkEnd w:id="2"/>
      <w:r>
        <w:rPr>
          <w:noProof/>
        </w:rPr>
        <w:drawing>
          <wp:inline distT="0" distB="0" distL="0" distR="0" wp14:anchorId="302B8E82" wp14:editId="312D5F1A">
            <wp:extent cx="5943600" cy="3931285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econd Coding Proble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28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842D32" w14:textId="77777777" w:rsidR="00C668A6" w:rsidRDefault="00C668A6">
      <w:pPr>
        <w:spacing w:after="0"/>
      </w:pPr>
      <w:r>
        <w:separator/>
      </w:r>
    </w:p>
  </w:endnote>
  <w:endnote w:type="continuationSeparator" w:id="0">
    <w:p w14:paraId="697E0E24" w14:textId="77777777" w:rsidR="00C668A6" w:rsidRDefault="00C668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9A2CC7" w14:textId="77777777" w:rsidR="00C668A6" w:rsidRDefault="00C668A6">
      <w:r>
        <w:separator/>
      </w:r>
    </w:p>
  </w:footnote>
  <w:footnote w:type="continuationSeparator" w:id="0">
    <w:p w14:paraId="4D3DD418" w14:textId="77777777" w:rsidR="00C668A6" w:rsidRDefault="00C668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C1AE5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B58C3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1091"/>
    <w:rsid w:val="004A07E2"/>
    <w:rsid w:val="004E29B3"/>
    <w:rsid w:val="00590D07"/>
    <w:rsid w:val="00784D58"/>
    <w:rsid w:val="008D6863"/>
    <w:rsid w:val="009E287B"/>
    <w:rsid w:val="00B02159"/>
    <w:rsid w:val="00B86B75"/>
    <w:rsid w:val="00BC48D5"/>
    <w:rsid w:val="00C36279"/>
    <w:rsid w:val="00C668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B149D"/>
  <w15:docId w15:val="{8ED4A11B-08C2-4E2E-9C24-4398F8371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 I Winter 2019</vt:lpstr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I Winter 2019</dc:title>
  <dc:creator>Data Science for Managers</dc:creator>
  <cp:keywords/>
  <cp:lastModifiedBy>Ray Nelson</cp:lastModifiedBy>
  <cp:revision>3</cp:revision>
  <dcterms:created xsi:type="dcterms:W3CDTF">2019-10-08T19:08:00Z</dcterms:created>
  <dcterms:modified xsi:type="dcterms:W3CDTF">2019-10-08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by class: 2/19/2019</vt:lpwstr>
  </property>
  <property fmtid="{D5CDD505-2E9C-101B-9397-08002B2CF9AE}" pid="3" name="output">
    <vt:lpwstr>word_document</vt:lpwstr>
  </property>
</Properties>
</file>